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4918" w:rsidRDefault="00A24918" w:rsidP="004A6F9C">
      <w:pPr>
        <w:spacing w:line="200" w:lineRule="exact"/>
        <w:rPr>
          <w:b/>
          <w:sz w:val="32"/>
          <w:szCs w:val="36"/>
          <w:u w:val="single"/>
        </w:rPr>
      </w:pPr>
      <w:r w:rsidRPr="004A6F9C">
        <w:rPr>
          <w:b/>
          <w:sz w:val="32"/>
          <w:szCs w:val="36"/>
          <w:u w:val="single"/>
        </w:rPr>
        <w:t>UNC Hospitals Medical Weight Program New Patient Questionnaire</w:t>
      </w:r>
    </w:p>
    <w:p w:rsidR="00ED00ED" w:rsidRPr="00ED00ED" w:rsidRDefault="00ED00ED" w:rsidP="00ED00ED">
      <w:pPr>
        <w:rPr>
          <w:b/>
        </w:rPr>
      </w:pPr>
      <w:r w:rsidRPr="00ED00ED">
        <w:rPr>
          <w:b/>
        </w:rPr>
        <w:t xml:space="preserve">IMPORTANT: Please complete this questionnaire and bring it with you on your first visit </w:t>
      </w:r>
      <w:r w:rsidRPr="00ED00ED">
        <w:rPr>
          <w:b/>
        </w:rPr>
        <w:t>to</w:t>
      </w:r>
      <w:r w:rsidRPr="00ED00ED">
        <w:rPr>
          <w:b/>
        </w:rPr>
        <w:t xml:space="preserve"> the UNC Medical Weight Program.</w:t>
      </w:r>
      <w:r w:rsidRPr="00ED00ED">
        <w:t xml:space="preserve"> </w:t>
      </w:r>
      <w:r w:rsidRPr="00ED00ED">
        <w:rPr>
          <w:b/>
        </w:rPr>
        <w:t>In addition, please bring a current list of your medications and medical diagnoses when coming for your first visit</w:t>
      </w:r>
    </w:p>
    <w:p w:rsidR="004A6F9C" w:rsidRDefault="004A6F9C" w:rsidP="004A6F9C">
      <w:pPr>
        <w:spacing w:line="200" w:lineRule="exact"/>
        <w:rPr>
          <w:szCs w:val="36"/>
        </w:rPr>
      </w:pPr>
      <w:r w:rsidRPr="004A6F9C">
        <w:rPr>
          <w:szCs w:val="36"/>
        </w:rPr>
        <w:t>Please provide the name of the doctor who referred you to the program:</w:t>
      </w:r>
      <w:r>
        <w:rPr>
          <w:szCs w:val="36"/>
        </w:rPr>
        <w:t xml:space="preserve"> ______________________</w:t>
      </w:r>
    </w:p>
    <w:p w:rsidR="004A6F9C" w:rsidRPr="004A6F9C" w:rsidRDefault="004A6F9C" w:rsidP="004A6F9C">
      <w:pPr>
        <w:spacing w:line="200" w:lineRule="exact"/>
        <w:rPr>
          <w:szCs w:val="36"/>
        </w:rPr>
      </w:pPr>
    </w:p>
    <w:p w:rsidR="00D85525" w:rsidRPr="0049442C" w:rsidRDefault="00D85525" w:rsidP="004A6F9C">
      <w:pPr>
        <w:spacing w:line="200" w:lineRule="exact"/>
        <w:rPr>
          <w:b/>
        </w:rPr>
      </w:pPr>
      <w:r w:rsidRPr="0049442C">
        <w:rPr>
          <w:b/>
        </w:rPr>
        <w:t xml:space="preserve">What is your main reason for </w:t>
      </w:r>
      <w:r w:rsidR="004A6F9C">
        <w:rPr>
          <w:b/>
        </w:rPr>
        <w:t xml:space="preserve">seeking </w:t>
      </w:r>
      <w:r w:rsidRPr="0049442C">
        <w:rPr>
          <w:b/>
        </w:rPr>
        <w:t xml:space="preserve">obesity treatment?  Circle </w:t>
      </w:r>
      <w:r w:rsidR="004A6F9C">
        <w:rPr>
          <w:b/>
        </w:rPr>
        <w:t>ONE that</w:t>
      </w:r>
      <w:r w:rsidRPr="0049442C">
        <w:rPr>
          <w:b/>
        </w:rPr>
        <w:t xml:space="preserve"> appl</w:t>
      </w:r>
      <w:r w:rsidR="000861DF" w:rsidRPr="0049442C">
        <w:rPr>
          <w:b/>
        </w:rPr>
        <w:t>ies</w:t>
      </w:r>
      <w:r w:rsidRPr="0049442C">
        <w:rPr>
          <w:b/>
        </w:rPr>
        <w:t>:</w:t>
      </w:r>
    </w:p>
    <w:p w:rsidR="00D85525" w:rsidRDefault="00D85525" w:rsidP="004A6F9C">
      <w:pPr>
        <w:spacing w:line="200" w:lineRule="exact"/>
      </w:pPr>
      <w:r>
        <w:t>I want this for myself (“self-motivation”)</w:t>
      </w:r>
      <w:r w:rsidR="00C92AEC">
        <w:t>.</w:t>
      </w:r>
    </w:p>
    <w:p w:rsidR="00D85525" w:rsidRDefault="00C92AEC" w:rsidP="004A6F9C">
      <w:pPr>
        <w:spacing w:line="200" w:lineRule="exact"/>
      </w:pPr>
      <w:r>
        <w:t>A</w:t>
      </w:r>
      <w:r w:rsidR="00D85525">
        <w:t xml:space="preserve"> family</w:t>
      </w:r>
      <w:r>
        <w:t xml:space="preserve"> member insisted that I lose weight.</w:t>
      </w:r>
    </w:p>
    <w:p w:rsidR="00D85525" w:rsidRDefault="00D85525" w:rsidP="004A6F9C">
      <w:pPr>
        <w:spacing w:line="200" w:lineRule="exact"/>
      </w:pPr>
      <w:r>
        <w:t xml:space="preserve">My physician has recommended </w:t>
      </w:r>
      <w:r w:rsidR="00C92AEC">
        <w:t>weight loss.</w:t>
      </w:r>
    </w:p>
    <w:p w:rsidR="00D85525" w:rsidRDefault="00D85525" w:rsidP="004A6F9C">
      <w:pPr>
        <w:spacing w:line="200" w:lineRule="exact"/>
      </w:pPr>
      <w:r>
        <w:t>Other________________________________</w:t>
      </w:r>
    </w:p>
    <w:p w:rsidR="004A6F9C" w:rsidRDefault="004A6F9C" w:rsidP="004A6F9C">
      <w:pPr>
        <w:spacing w:line="200" w:lineRule="exact"/>
      </w:pPr>
    </w:p>
    <w:p w:rsidR="00D85525" w:rsidRPr="0049442C" w:rsidRDefault="004B0198" w:rsidP="004A6F9C">
      <w:pPr>
        <w:spacing w:line="200" w:lineRule="exact"/>
        <w:rPr>
          <w:b/>
        </w:rPr>
      </w:pPr>
      <w:r w:rsidRPr="0049442C">
        <w:rPr>
          <w:b/>
        </w:rPr>
        <w:t xml:space="preserve"> </w:t>
      </w:r>
      <w:r w:rsidR="00D85525" w:rsidRPr="0049442C">
        <w:rPr>
          <w:b/>
        </w:rPr>
        <w:t xml:space="preserve">What is your </w:t>
      </w:r>
      <w:r w:rsidR="004A6F9C">
        <w:rPr>
          <w:b/>
        </w:rPr>
        <w:t xml:space="preserve">main </w:t>
      </w:r>
      <w:r w:rsidR="00D85525" w:rsidRPr="0049442C">
        <w:rPr>
          <w:b/>
        </w:rPr>
        <w:t xml:space="preserve">motivation for obesity treatment?  Circle </w:t>
      </w:r>
      <w:r w:rsidR="004A6F9C">
        <w:rPr>
          <w:b/>
        </w:rPr>
        <w:t>ONE</w:t>
      </w:r>
      <w:r w:rsidR="001B4DED" w:rsidRPr="0049442C">
        <w:rPr>
          <w:b/>
        </w:rPr>
        <w:t xml:space="preserve"> that</w:t>
      </w:r>
      <w:r w:rsidR="00D85525" w:rsidRPr="0049442C">
        <w:rPr>
          <w:b/>
        </w:rPr>
        <w:t xml:space="preserve"> appl</w:t>
      </w:r>
      <w:r w:rsidR="004A6F9C">
        <w:rPr>
          <w:b/>
        </w:rPr>
        <w:t>ies</w:t>
      </w:r>
      <w:r w:rsidR="00D85525" w:rsidRPr="0049442C">
        <w:rPr>
          <w:b/>
        </w:rPr>
        <w:t>:</w:t>
      </w:r>
      <w:bookmarkStart w:id="0" w:name="_GoBack"/>
      <w:bookmarkEnd w:id="0"/>
    </w:p>
    <w:p w:rsidR="00D85525" w:rsidRDefault="00D85525" w:rsidP="004A6F9C">
      <w:pPr>
        <w:spacing w:line="200" w:lineRule="exact"/>
      </w:pPr>
      <w:r>
        <w:t xml:space="preserve">I would like </w:t>
      </w:r>
      <w:r w:rsidR="004A6F9C">
        <w:t>to improve</w:t>
      </w:r>
      <w:r>
        <w:t xml:space="preserve"> </w:t>
      </w:r>
      <w:r w:rsidR="004A6F9C">
        <w:t xml:space="preserve">my </w:t>
      </w:r>
      <w:r>
        <w:t>appearance.</w:t>
      </w:r>
    </w:p>
    <w:p w:rsidR="00D85525" w:rsidRDefault="004A6F9C" w:rsidP="004A6F9C">
      <w:pPr>
        <w:spacing w:line="200" w:lineRule="exact"/>
      </w:pPr>
      <w:r>
        <w:t xml:space="preserve">I would like to be more active and have a </w:t>
      </w:r>
      <w:r w:rsidR="00D85525">
        <w:t>better quality of life.</w:t>
      </w:r>
    </w:p>
    <w:p w:rsidR="00D85525" w:rsidRDefault="00D85525" w:rsidP="004A6F9C">
      <w:pPr>
        <w:spacing w:line="200" w:lineRule="exact"/>
      </w:pPr>
      <w:r>
        <w:t>I would like to improve</w:t>
      </w:r>
      <w:r w:rsidR="004A6F9C">
        <w:t xml:space="preserve"> </w:t>
      </w:r>
      <w:r>
        <w:t>my health conditions.</w:t>
      </w:r>
    </w:p>
    <w:p w:rsidR="004A6F9C" w:rsidRDefault="004A6F9C" w:rsidP="004A6F9C">
      <w:pPr>
        <w:spacing w:line="200" w:lineRule="exact"/>
      </w:pPr>
      <w:r>
        <w:t>Other ________________________________</w:t>
      </w:r>
    </w:p>
    <w:p w:rsidR="004A6F9C" w:rsidRDefault="004A6F9C" w:rsidP="004A6F9C">
      <w:pPr>
        <w:spacing w:line="200" w:lineRule="exact"/>
      </w:pPr>
    </w:p>
    <w:p w:rsidR="00D85525" w:rsidRPr="0049442C" w:rsidRDefault="00D85525" w:rsidP="004A6F9C">
      <w:pPr>
        <w:spacing w:line="200" w:lineRule="exact"/>
        <w:rPr>
          <w:b/>
        </w:rPr>
      </w:pPr>
      <w:r w:rsidRPr="0049442C">
        <w:rPr>
          <w:b/>
        </w:rPr>
        <w:t>What treatment</w:t>
      </w:r>
      <w:r w:rsidR="004A6F9C">
        <w:rPr>
          <w:b/>
        </w:rPr>
        <w:t>s</w:t>
      </w:r>
      <w:r w:rsidRPr="0049442C">
        <w:rPr>
          <w:b/>
        </w:rPr>
        <w:t xml:space="preserve"> are you interested in </w:t>
      </w:r>
      <w:r w:rsidR="001B4DED" w:rsidRPr="0049442C">
        <w:rPr>
          <w:b/>
        </w:rPr>
        <w:t>pursuing?</w:t>
      </w:r>
      <w:r w:rsidRPr="0049442C">
        <w:rPr>
          <w:b/>
        </w:rPr>
        <w:t xml:space="preserve">  Circle </w:t>
      </w:r>
      <w:r w:rsidR="004A6F9C">
        <w:rPr>
          <w:b/>
        </w:rPr>
        <w:t>ALL</w:t>
      </w:r>
      <w:r w:rsidR="00C92AEC" w:rsidRPr="0049442C">
        <w:rPr>
          <w:b/>
        </w:rPr>
        <w:t xml:space="preserve"> that apply.</w:t>
      </w:r>
    </w:p>
    <w:p w:rsidR="00D85525" w:rsidRDefault="000861DF" w:rsidP="004A6F9C">
      <w:pPr>
        <w:spacing w:line="200" w:lineRule="exact"/>
      </w:pPr>
      <w:r>
        <w:t>L</w:t>
      </w:r>
      <w:r w:rsidR="00D85525">
        <w:t xml:space="preserve">ifestyle changes </w:t>
      </w:r>
    </w:p>
    <w:p w:rsidR="0049442C" w:rsidRDefault="00D85525" w:rsidP="004A6F9C">
      <w:pPr>
        <w:spacing w:line="200" w:lineRule="exact"/>
      </w:pPr>
      <w:r>
        <w:t>Weight loss Medications</w:t>
      </w:r>
    </w:p>
    <w:p w:rsidR="004A6F9C" w:rsidRDefault="004A6F9C" w:rsidP="004A6F9C">
      <w:pPr>
        <w:spacing w:line="200" w:lineRule="exact"/>
      </w:pPr>
      <w:r>
        <w:t>Endoscopic weight loss treatments</w:t>
      </w:r>
    </w:p>
    <w:p w:rsidR="004A6F9C" w:rsidRDefault="004A6F9C" w:rsidP="004A6F9C">
      <w:pPr>
        <w:spacing w:line="200" w:lineRule="exact"/>
      </w:pPr>
      <w:r>
        <w:t>Weight loss Surgery</w:t>
      </w:r>
    </w:p>
    <w:p w:rsidR="004A6F9C" w:rsidRDefault="004A6F9C" w:rsidP="004A6F9C">
      <w:pPr>
        <w:spacing w:line="200" w:lineRule="exact"/>
      </w:pPr>
    </w:p>
    <w:p w:rsidR="004A6F9C" w:rsidRDefault="004A6F9C" w:rsidP="004A6F9C">
      <w:pPr>
        <w:spacing w:line="200" w:lineRule="exact"/>
      </w:pPr>
      <w:r>
        <w:t>What is the weight would you like to reach? _____________</w:t>
      </w:r>
    </w:p>
    <w:p w:rsidR="004A6F9C" w:rsidRDefault="004A6F9C" w:rsidP="004A6F9C">
      <w:pPr>
        <w:autoSpaceDE w:val="0"/>
        <w:autoSpaceDN w:val="0"/>
        <w:adjustRightInd w:val="0"/>
        <w:spacing w:line="200" w:lineRule="exact"/>
        <w:rPr>
          <w:rFonts w:cstheme="minorHAnsi"/>
          <w:b/>
        </w:rPr>
      </w:pPr>
    </w:p>
    <w:p w:rsidR="004A6F9C" w:rsidRPr="004A6F9C" w:rsidRDefault="004A6F9C" w:rsidP="004A6F9C">
      <w:pPr>
        <w:autoSpaceDE w:val="0"/>
        <w:autoSpaceDN w:val="0"/>
        <w:adjustRightInd w:val="0"/>
        <w:spacing w:line="200" w:lineRule="exact"/>
        <w:rPr>
          <w:rFonts w:cstheme="minorHAnsi"/>
          <w:b/>
        </w:rPr>
      </w:pPr>
      <w:r w:rsidRPr="004A6F9C">
        <w:rPr>
          <w:rFonts w:cstheme="minorHAnsi"/>
          <w:b/>
        </w:rPr>
        <w:t>Have you had weight loss surgery previously?  Yes / No</w:t>
      </w:r>
    </w:p>
    <w:p w:rsidR="004A6F9C" w:rsidRPr="004A6F9C" w:rsidRDefault="004A6F9C" w:rsidP="004A6F9C">
      <w:pPr>
        <w:autoSpaceDE w:val="0"/>
        <w:autoSpaceDN w:val="0"/>
        <w:adjustRightInd w:val="0"/>
        <w:spacing w:line="200" w:lineRule="exact"/>
        <w:rPr>
          <w:rFonts w:cstheme="minorHAnsi"/>
          <w:b/>
        </w:rPr>
      </w:pPr>
      <w:r w:rsidRPr="004A6F9C">
        <w:rPr>
          <w:rFonts w:cstheme="minorHAnsi"/>
          <w:b/>
        </w:rPr>
        <w:t xml:space="preserve">If yes, please answer the following questions, if not please move to the “ Weight </w:t>
      </w:r>
      <w:r>
        <w:rPr>
          <w:rFonts w:cstheme="minorHAnsi"/>
          <w:b/>
        </w:rPr>
        <w:t>H</w:t>
      </w:r>
      <w:r w:rsidRPr="004A6F9C">
        <w:rPr>
          <w:rFonts w:cstheme="minorHAnsi"/>
          <w:b/>
        </w:rPr>
        <w:t>istory” section:</w:t>
      </w:r>
    </w:p>
    <w:p w:rsidR="004A6F9C" w:rsidRPr="004A6F9C" w:rsidRDefault="004A6F9C" w:rsidP="004A6F9C">
      <w:pPr>
        <w:autoSpaceDE w:val="0"/>
        <w:autoSpaceDN w:val="0"/>
        <w:adjustRightInd w:val="0"/>
        <w:spacing w:line="200" w:lineRule="exact"/>
        <w:rPr>
          <w:rFonts w:cstheme="minorHAnsi"/>
        </w:rPr>
      </w:pPr>
      <w:r w:rsidRPr="004A6F9C">
        <w:rPr>
          <w:rFonts w:cstheme="minorHAnsi"/>
        </w:rPr>
        <w:t>Type of surgery:</w:t>
      </w:r>
    </w:p>
    <w:p w:rsidR="004A6F9C" w:rsidRPr="004A6F9C" w:rsidRDefault="004A6F9C" w:rsidP="004A6F9C">
      <w:pPr>
        <w:autoSpaceDE w:val="0"/>
        <w:autoSpaceDN w:val="0"/>
        <w:adjustRightInd w:val="0"/>
        <w:spacing w:line="200" w:lineRule="exact"/>
        <w:rPr>
          <w:rFonts w:cstheme="minorHAnsi"/>
        </w:rPr>
      </w:pPr>
      <w:r w:rsidRPr="004A6F9C">
        <w:rPr>
          <w:rFonts w:cstheme="minorHAnsi"/>
        </w:rPr>
        <w:t>Surgeon name:</w:t>
      </w:r>
    </w:p>
    <w:p w:rsidR="004A6F9C" w:rsidRPr="004A6F9C" w:rsidRDefault="004A6F9C" w:rsidP="004A6F9C">
      <w:pPr>
        <w:autoSpaceDE w:val="0"/>
        <w:autoSpaceDN w:val="0"/>
        <w:adjustRightInd w:val="0"/>
        <w:spacing w:line="200" w:lineRule="exact"/>
        <w:rPr>
          <w:rFonts w:cstheme="minorHAnsi"/>
        </w:rPr>
      </w:pPr>
      <w:r w:rsidRPr="004A6F9C">
        <w:rPr>
          <w:rFonts w:cstheme="minorHAnsi"/>
        </w:rPr>
        <w:t>Hospital name:</w:t>
      </w:r>
    </w:p>
    <w:p w:rsidR="004A6F9C" w:rsidRPr="004A6F9C" w:rsidRDefault="004A6F9C" w:rsidP="004A6F9C">
      <w:pPr>
        <w:autoSpaceDE w:val="0"/>
        <w:autoSpaceDN w:val="0"/>
        <w:adjustRightInd w:val="0"/>
        <w:spacing w:line="200" w:lineRule="exact"/>
        <w:rPr>
          <w:rFonts w:cstheme="minorHAnsi"/>
        </w:rPr>
      </w:pPr>
      <w:r w:rsidRPr="004A6F9C">
        <w:rPr>
          <w:rFonts w:cstheme="minorHAnsi"/>
        </w:rPr>
        <w:t>Date of procedure:</w:t>
      </w:r>
    </w:p>
    <w:p w:rsidR="004A6F9C" w:rsidRPr="004A6F9C" w:rsidRDefault="004A6F9C" w:rsidP="004A6F9C">
      <w:pPr>
        <w:autoSpaceDE w:val="0"/>
        <w:autoSpaceDN w:val="0"/>
        <w:adjustRightInd w:val="0"/>
        <w:spacing w:line="200" w:lineRule="exact"/>
        <w:rPr>
          <w:rFonts w:cstheme="minorHAnsi"/>
        </w:rPr>
      </w:pPr>
      <w:r w:rsidRPr="004A6F9C">
        <w:rPr>
          <w:rFonts w:cstheme="minorHAnsi"/>
        </w:rPr>
        <w:t>Weight prior to operation:</w:t>
      </w:r>
    </w:p>
    <w:p w:rsidR="004A6F9C" w:rsidRPr="004A6F9C" w:rsidRDefault="004A6F9C" w:rsidP="004A6F9C">
      <w:pPr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  <w:r w:rsidRPr="004A6F9C">
        <w:rPr>
          <w:rFonts w:ascii="Arial" w:hAnsi="Arial" w:cs="Arial"/>
          <w:sz w:val="20"/>
          <w:szCs w:val="20"/>
        </w:rPr>
        <w:t>Lowest weight achieved after operation:</w:t>
      </w:r>
    </w:p>
    <w:p w:rsidR="004A6F9C" w:rsidRPr="004A6F9C" w:rsidRDefault="004A6F9C" w:rsidP="004A6F9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A6F9C">
        <w:rPr>
          <w:rFonts w:ascii="Arial" w:hAnsi="Arial" w:cs="Arial"/>
          <w:sz w:val="20"/>
          <w:szCs w:val="20"/>
        </w:rPr>
        <w:t>Are you  taking vitamins and supplements as recommended : Yes / No</w:t>
      </w:r>
    </w:p>
    <w:p w:rsidR="00CA454E" w:rsidRPr="004A6F9C" w:rsidRDefault="00CA454E" w:rsidP="004A6F9C">
      <w:pPr>
        <w:spacing w:line="200" w:lineRule="exact"/>
        <w:rPr>
          <w:b/>
          <w:szCs w:val="28"/>
        </w:rPr>
      </w:pPr>
      <w:r w:rsidRPr="004A6F9C">
        <w:rPr>
          <w:b/>
          <w:szCs w:val="28"/>
        </w:rPr>
        <w:lastRenderedPageBreak/>
        <w:t>Weight History:</w:t>
      </w:r>
    </w:p>
    <w:p w:rsidR="00CA454E" w:rsidRDefault="00CA454E" w:rsidP="004A6F9C">
      <w:pPr>
        <w:spacing w:line="200" w:lineRule="exact"/>
      </w:pPr>
      <w:r w:rsidRPr="00CA454E">
        <w:t>Highe</w:t>
      </w:r>
      <w:r>
        <w:t>st adult weight__________lbs.</w:t>
      </w:r>
    </w:p>
    <w:p w:rsidR="004A6F9C" w:rsidRDefault="004A6F9C" w:rsidP="004A6F9C">
      <w:pPr>
        <w:spacing w:line="200" w:lineRule="exact"/>
      </w:pPr>
    </w:p>
    <w:p w:rsidR="00CA454E" w:rsidRPr="00CA454E" w:rsidRDefault="004A6F9C" w:rsidP="004A6F9C">
      <w:pPr>
        <w:spacing w:line="200" w:lineRule="exact"/>
        <w:rPr>
          <w:b/>
        </w:rPr>
      </w:pPr>
      <w:r>
        <w:rPr>
          <w:b/>
        </w:rPr>
        <w:t xml:space="preserve">Do you have any of the following </w:t>
      </w:r>
      <w:r w:rsidRPr="004A6F9C">
        <w:rPr>
          <w:rFonts w:ascii="Arial" w:hAnsi="Arial" w:cs="Arial"/>
          <w:b/>
          <w:sz w:val="20"/>
          <w:szCs w:val="20"/>
        </w:rPr>
        <w:t>which may suggest a genetic cause</w:t>
      </w:r>
      <w:r>
        <w:rPr>
          <w:b/>
        </w:rPr>
        <w:t xml:space="preserve"> </w:t>
      </w:r>
      <w:r w:rsidR="00CA454E" w:rsidRPr="00CA454E">
        <w:rPr>
          <w:b/>
        </w:rPr>
        <w:t xml:space="preserve">? Circle </w:t>
      </w:r>
      <w:r>
        <w:rPr>
          <w:b/>
        </w:rPr>
        <w:t>ALL that</w:t>
      </w:r>
      <w:r w:rsidR="00CA454E" w:rsidRPr="00CA454E">
        <w:rPr>
          <w:b/>
        </w:rPr>
        <w:t xml:space="preserve"> appl</w:t>
      </w:r>
      <w:r>
        <w:rPr>
          <w:b/>
        </w:rPr>
        <w:t>y</w:t>
      </w:r>
    </w:p>
    <w:p w:rsidR="00CA454E" w:rsidRDefault="004A6F9C" w:rsidP="004A6F9C">
      <w:pPr>
        <w:spacing w:line="200" w:lineRule="exact"/>
      </w:pPr>
      <w:r>
        <w:t>A</w:t>
      </w:r>
      <w:r w:rsidR="00CA454E">
        <w:t xml:space="preserve"> strong family history of obesity.</w:t>
      </w:r>
    </w:p>
    <w:p w:rsidR="00CA454E" w:rsidRDefault="00CA454E" w:rsidP="004A6F9C">
      <w:pPr>
        <w:spacing w:line="200" w:lineRule="exact"/>
      </w:pPr>
      <w:r>
        <w:t>Obesity started early and has been progressive during my life.</w:t>
      </w:r>
    </w:p>
    <w:p w:rsidR="00CA454E" w:rsidRDefault="00CA454E" w:rsidP="004A6F9C">
      <w:pPr>
        <w:spacing w:line="200" w:lineRule="exact"/>
      </w:pPr>
      <w:r>
        <w:t>I was excessively hungry as a child.</w:t>
      </w:r>
    </w:p>
    <w:p w:rsidR="004A6F9C" w:rsidRDefault="004A6F9C" w:rsidP="004A6F9C">
      <w:pPr>
        <w:spacing w:line="200" w:lineRule="exact"/>
        <w:rPr>
          <w:b/>
        </w:rPr>
      </w:pPr>
    </w:p>
    <w:p w:rsidR="00CA454E" w:rsidRDefault="00CA454E" w:rsidP="004A6F9C">
      <w:pPr>
        <w:spacing w:line="200" w:lineRule="exact"/>
        <w:rPr>
          <w:b/>
        </w:rPr>
      </w:pPr>
      <w:r w:rsidRPr="00CA454E">
        <w:rPr>
          <w:b/>
        </w:rPr>
        <w:t>Females</w:t>
      </w:r>
      <w:r>
        <w:rPr>
          <w:b/>
        </w:rPr>
        <w:t xml:space="preserve"> only answer.</w:t>
      </w:r>
    </w:p>
    <w:p w:rsidR="00CA454E" w:rsidRDefault="00CA454E" w:rsidP="004A6F9C">
      <w:pPr>
        <w:spacing w:line="200" w:lineRule="exact"/>
      </w:pPr>
      <w:r>
        <w:t xml:space="preserve">I </w:t>
      </w:r>
      <w:r w:rsidR="004A6F9C">
        <w:t>r</w:t>
      </w:r>
      <w:r w:rsidR="004A6F9C">
        <w:rPr>
          <w:rFonts w:ascii="Arial" w:hAnsi="Arial" w:cs="Arial"/>
          <w:sz w:val="20"/>
          <w:szCs w:val="20"/>
        </w:rPr>
        <w:t>etained about __________lbs weight with each pregnancy</w:t>
      </w:r>
      <w:r>
        <w:t>.</w:t>
      </w:r>
    </w:p>
    <w:p w:rsidR="00CA454E" w:rsidRDefault="00CA454E" w:rsidP="004A6F9C">
      <w:pPr>
        <w:spacing w:line="200" w:lineRule="exact"/>
      </w:pPr>
      <w:r>
        <w:t xml:space="preserve">I </w:t>
      </w:r>
      <w:r w:rsidR="004A6F9C">
        <w:t xml:space="preserve">gained __________ lbs with </w:t>
      </w:r>
      <w:r>
        <w:t>menopause.</w:t>
      </w:r>
    </w:p>
    <w:p w:rsidR="004A6F9C" w:rsidRDefault="004A6F9C" w:rsidP="004A6F9C">
      <w:pPr>
        <w:spacing w:line="200" w:lineRule="exact"/>
        <w:rPr>
          <w:b/>
        </w:rPr>
      </w:pPr>
    </w:p>
    <w:p w:rsidR="0032086D" w:rsidRPr="0032086D" w:rsidRDefault="00CA454E" w:rsidP="004A6F9C">
      <w:pPr>
        <w:spacing w:line="200" w:lineRule="exact"/>
        <w:rPr>
          <w:b/>
        </w:rPr>
      </w:pPr>
      <w:r w:rsidRPr="0032086D">
        <w:rPr>
          <w:b/>
        </w:rPr>
        <w:t>Are there any other reasons for weight</w:t>
      </w:r>
      <w:r w:rsidR="0032086D" w:rsidRPr="0032086D">
        <w:rPr>
          <w:b/>
        </w:rPr>
        <w:t xml:space="preserve"> gain? Answer any that apply.</w:t>
      </w:r>
    </w:p>
    <w:p w:rsidR="0032086D" w:rsidRDefault="004A6F9C" w:rsidP="004A6F9C">
      <w:pPr>
        <w:spacing w:line="200" w:lineRule="exact"/>
      </w:pPr>
      <w:r>
        <w:t>I gained __________lbs when working night shift</w:t>
      </w:r>
      <w:r w:rsidR="0032086D">
        <w:t>.</w:t>
      </w:r>
    </w:p>
    <w:p w:rsidR="0032086D" w:rsidRDefault="00334F13" w:rsidP="004A6F9C">
      <w:pPr>
        <w:spacing w:line="200" w:lineRule="exact"/>
      </w:pPr>
      <w:r>
        <w:t xml:space="preserve">I </w:t>
      </w:r>
      <w:r w:rsidR="004A6F9C">
        <w:t xml:space="preserve">gained __________lbs when I </w:t>
      </w:r>
      <w:r>
        <w:t>quit smoking</w:t>
      </w:r>
      <w:r w:rsidR="00D676AD">
        <w:t>.</w:t>
      </w:r>
    </w:p>
    <w:p w:rsidR="004A6F9C" w:rsidRDefault="004A6F9C" w:rsidP="004A6F9C">
      <w:pPr>
        <w:spacing w:line="200" w:lineRule="exact"/>
      </w:pPr>
      <w:r>
        <w:t>I gained __________lbs with past medication___________________________( name).</w:t>
      </w:r>
    </w:p>
    <w:p w:rsidR="004A6F9C" w:rsidRDefault="004A6F9C" w:rsidP="004A6F9C">
      <w:pPr>
        <w:spacing w:line="200" w:lineRule="exact"/>
        <w:rPr>
          <w:b/>
          <w:sz w:val="28"/>
          <w:szCs w:val="28"/>
        </w:rPr>
      </w:pPr>
    </w:p>
    <w:p w:rsidR="0032086D" w:rsidRPr="004A6F9C" w:rsidRDefault="0032086D" w:rsidP="004A6F9C">
      <w:pPr>
        <w:rPr>
          <w:b/>
        </w:rPr>
      </w:pPr>
      <w:r w:rsidRPr="004A6F9C">
        <w:rPr>
          <w:b/>
        </w:rPr>
        <w:t>Dieting History:</w:t>
      </w:r>
    </w:p>
    <w:p w:rsidR="004A6F9C" w:rsidRPr="004A6F9C" w:rsidRDefault="0032086D" w:rsidP="004A6F9C">
      <w:r w:rsidRPr="004A6F9C">
        <w:t>What diets have worked for you in the pa</w:t>
      </w:r>
      <w:r w:rsidR="004A6F9C" w:rsidRPr="004A6F9C">
        <w:t>st?  Please list all that apply:___________________________________</w:t>
      </w:r>
    </w:p>
    <w:p w:rsidR="004A6F9C" w:rsidRPr="004A6F9C" w:rsidRDefault="0032086D" w:rsidP="004A6F9C">
      <w:r w:rsidRPr="004A6F9C">
        <w:t>What is the most weight that you have lost__________</w:t>
      </w:r>
      <w:r w:rsidR="00D676AD" w:rsidRPr="004A6F9C">
        <w:t>lbs.</w:t>
      </w:r>
    </w:p>
    <w:p w:rsidR="004A6F9C" w:rsidRPr="004A6F9C" w:rsidRDefault="004A6F9C" w:rsidP="004A6F9C">
      <w:r w:rsidRPr="004A6F9C">
        <w:t>How long did you maintain your weight loss? ______________________________________________</w:t>
      </w:r>
    </w:p>
    <w:p w:rsidR="004A6F9C" w:rsidRPr="004A6F9C" w:rsidRDefault="004A6F9C" w:rsidP="004A6F9C">
      <w:r w:rsidRPr="004A6F9C">
        <w:t xml:space="preserve">Do you have excessive hunger within 1-2 hours of having a regular meal?  </w:t>
      </w:r>
      <w:r>
        <w:t xml:space="preserve"> </w:t>
      </w:r>
      <w:r w:rsidRPr="004A6F9C">
        <w:t>Yes / No</w:t>
      </w:r>
    </w:p>
    <w:p w:rsidR="004A6F9C" w:rsidRPr="004A6F9C" w:rsidRDefault="004A6F9C" w:rsidP="004A6F9C">
      <w:r w:rsidRPr="004A6F9C">
        <w:t xml:space="preserve">Are you currently working with a Registered Dietitian?  </w:t>
      </w:r>
      <w:r>
        <w:t xml:space="preserve">  </w:t>
      </w:r>
      <w:r w:rsidRPr="004A6F9C">
        <w:t xml:space="preserve"> Yes / No.</w:t>
      </w:r>
    </w:p>
    <w:p w:rsidR="00342007" w:rsidRPr="004A6F9C" w:rsidRDefault="00342007" w:rsidP="004A6F9C">
      <w:pPr>
        <w:rPr>
          <w:b/>
        </w:rPr>
      </w:pPr>
      <w:r w:rsidRPr="004A6F9C">
        <w:rPr>
          <w:b/>
        </w:rPr>
        <w:t>Eating Behaviors</w:t>
      </w:r>
      <w:r w:rsidR="00762372" w:rsidRPr="004A6F9C">
        <w:rPr>
          <w:b/>
        </w:rPr>
        <w:t>:</w:t>
      </w:r>
    </w:p>
    <w:p w:rsidR="00342007" w:rsidRPr="004A6F9C" w:rsidRDefault="00C92AEC" w:rsidP="004A6F9C">
      <w:r w:rsidRPr="004A6F9C">
        <w:t xml:space="preserve">At times </w:t>
      </w:r>
      <w:r w:rsidR="00342007" w:rsidRPr="004A6F9C">
        <w:t>I eat when I am not hungry</w:t>
      </w:r>
      <w:r w:rsidR="004A6F9C" w:rsidRPr="004A6F9C">
        <w:t>:</w:t>
      </w:r>
      <w:r w:rsidR="00342007" w:rsidRPr="004A6F9C">
        <w:t xml:space="preserve">  </w:t>
      </w:r>
      <w:r w:rsidR="00D96C5D" w:rsidRPr="004A6F9C">
        <w:t xml:space="preserve">Yes </w:t>
      </w:r>
      <w:r w:rsidR="004A6F9C" w:rsidRPr="004A6F9C">
        <w:t xml:space="preserve">/  </w:t>
      </w:r>
      <w:r w:rsidR="00D96C5D" w:rsidRPr="004A6F9C">
        <w:t>No</w:t>
      </w:r>
    </w:p>
    <w:p w:rsidR="00334F13" w:rsidRPr="004A6F9C" w:rsidRDefault="00334F13" w:rsidP="004A6F9C">
      <w:r w:rsidRPr="004A6F9C">
        <w:t>If yes then desc</w:t>
      </w:r>
      <w:r w:rsidR="004A6F9C" w:rsidRPr="004A6F9C">
        <w:t xml:space="preserve">ribe when this happens and why? </w:t>
      </w:r>
      <w:r w:rsidRPr="004A6F9C">
        <w:t>__________________________</w:t>
      </w:r>
      <w:r w:rsidR="004A6F9C">
        <w:t>_____________________</w:t>
      </w:r>
    </w:p>
    <w:p w:rsidR="00342007" w:rsidRDefault="00342007" w:rsidP="004A6F9C">
      <w:pPr>
        <w:spacing w:line="200" w:lineRule="exact"/>
      </w:pPr>
      <w:r>
        <w:t>I eat for comfort when I am stressed or emotional</w:t>
      </w:r>
      <w:r w:rsidR="004A6F9C">
        <w:t xml:space="preserve">: </w:t>
      </w:r>
      <w:r>
        <w:t xml:space="preserve"> </w:t>
      </w:r>
      <w:r w:rsidR="004A6F9C">
        <w:t>Yes/ No</w:t>
      </w:r>
    </w:p>
    <w:p w:rsidR="00334F13" w:rsidRDefault="00334F13" w:rsidP="004A6F9C">
      <w:pPr>
        <w:spacing w:line="200" w:lineRule="exact"/>
      </w:pPr>
      <w:r>
        <w:t xml:space="preserve">If yes </w:t>
      </w:r>
      <w:r w:rsidR="004A6F9C">
        <w:t>, how frequently does this happen ?</w:t>
      </w:r>
      <w:r>
        <w:t>______________________________________________________</w:t>
      </w:r>
    </w:p>
    <w:p w:rsidR="00342007" w:rsidRDefault="00342007" w:rsidP="004A6F9C">
      <w:pPr>
        <w:spacing w:line="200" w:lineRule="exact"/>
      </w:pPr>
      <w:r>
        <w:t>There are times</w:t>
      </w:r>
      <w:r w:rsidR="004E3FDA">
        <w:t xml:space="preserve"> when I eat</w:t>
      </w:r>
      <w:r w:rsidR="004A6F9C">
        <w:t xml:space="preserve"> and it feels like I can’t stop:  Yes/ </w:t>
      </w:r>
      <w:r w:rsidR="00D96C5D">
        <w:t>No</w:t>
      </w:r>
    </w:p>
    <w:p w:rsidR="00902075" w:rsidRDefault="00334F13" w:rsidP="004A6F9C">
      <w:pPr>
        <w:spacing w:line="200" w:lineRule="exact"/>
      </w:pPr>
      <w:r>
        <w:t xml:space="preserve">If yes </w:t>
      </w:r>
      <w:r w:rsidR="004A6F9C">
        <w:t>how frequently</w:t>
      </w:r>
      <w:r>
        <w:t xml:space="preserve"> does this happen and why?</w:t>
      </w:r>
      <w:r w:rsidR="004A6F9C">
        <w:t xml:space="preserve"> </w:t>
      </w:r>
      <w:r>
        <w:t>__________________________________________</w:t>
      </w:r>
      <w:r w:rsidR="004A6F9C">
        <w:t>______</w:t>
      </w:r>
    </w:p>
    <w:p w:rsidR="004E3FDA" w:rsidRDefault="004A6F9C" w:rsidP="004A6F9C">
      <w:pPr>
        <w:spacing w:line="200" w:lineRule="exact"/>
      </w:pPr>
      <w:r>
        <w:t xml:space="preserve">I have tried in the past </w:t>
      </w:r>
      <w:r w:rsidR="004E3FDA">
        <w:t>to manage my weight by vomiting, using laxatives, diu</w:t>
      </w:r>
      <w:r>
        <w:t>retics: Yes /No</w:t>
      </w:r>
    </w:p>
    <w:p w:rsidR="00334F13" w:rsidRDefault="00334F13" w:rsidP="004A6F9C">
      <w:pPr>
        <w:spacing w:line="200" w:lineRule="exact"/>
      </w:pPr>
      <w:r>
        <w:t>If yes then was</w:t>
      </w:r>
      <w:r w:rsidR="004A6F9C">
        <w:t xml:space="preserve"> the last time?    </w:t>
      </w:r>
      <w:r>
        <w:t>_______________________________</w:t>
      </w:r>
    </w:p>
    <w:p w:rsidR="004E3FDA" w:rsidRDefault="004A6F9C" w:rsidP="004A6F9C">
      <w:r>
        <w:lastRenderedPageBreak/>
        <w:t xml:space="preserve">Do you sometimes </w:t>
      </w:r>
      <w:r w:rsidR="00C92AEC">
        <w:t xml:space="preserve">find food on </w:t>
      </w:r>
      <w:r>
        <w:t xml:space="preserve">your </w:t>
      </w:r>
      <w:r w:rsidR="00C92AEC">
        <w:t>bed which</w:t>
      </w:r>
      <w:r>
        <w:t xml:space="preserve"> you</w:t>
      </w:r>
      <w:r w:rsidR="00C92AEC">
        <w:t xml:space="preserve"> do not remember eating</w:t>
      </w:r>
      <w:r w:rsidR="004E3FDA">
        <w:t xml:space="preserve">.  </w:t>
      </w:r>
      <w:r w:rsidR="00D96C5D">
        <w:t>Yes</w:t>
      </w:r>
      <w:r>
        <w:t>/</w:t>
      </w:r>
      <w:r w:rsidR="00D96C5D">
        <w:t xml:space="preserve"> No</w:t>
      </w:r>
    </w:p>
    <w:p w:rsidR="00334F13" w:rsidRDefault="00334F13" w:rsidP="004A6F9C">
      <w:pPr>
        <w:spacing w:line="200" w:lineRule="exact"/>
      </w:pPr>
      <w:r>
        <w:t>If yes then how often does this happen?</w:t>
      </w:r>
      <w:r w:rsidR="004A6F9C">
        <w:t xml:space="preserve"> </w:t>
      </w:r>
      <w:r>
        <w:t>_______________________________________________</w:t>
      </w:r>
    </w:p>
    <w:p w:rsidR="00C92AEC" w:rsidRDefault="004E3FDA" w:rsidP="004A6F9C">
      <w:pPr>
        <w:spacing w:line="200" w:lineRule="exact"/>
      </w:pPr>
      <w:r>
        <w:t xml:space="preserve">I eat late at night or I wake up at night and eat.  </w:t>
      </w:r>
      <w:r w:rsidR="004A6F9C">
        <w:t>Yes/</w:t>
      </w:r>
      <w:r w:rsidR="00D96C5D">
        <w:t xml:space="preserve"> No</w:t>
      </w:r>
    </w:p>
    <w:p w:rsidR="004A6F9C" w:rsidRDefault="004A6F9C" w:rsidP="004A6F9C">
      <w:pPr>
        <w:spacing w:line="200" w:lineRule="exact"/>
      </w:pPr>
      <w:r>
        <w:t>If yes then how often does this happen? _______________________________________________</w:t>
      </w:r>
    </w:p>
    <w:p w:rsidR="004A6F9C" w:rsidRDefault="004A6F9C" w:rsidP="004A6F9C">
      <w:pPr>
        <w:spacing w:line="200" w:lineRule="exact"/>
        <w:rPr>
          <w:b/>
          <w:sz w:val="24"/>
          <w:szCs w:val="24"/>
        </w:rPr>
      </w:pPr>
    </w:p>
    <w:p w:rsidR="004E3FDA" w:rsidRPr="0049442C" w:rsidRDefault="004E3FDA" w:rsidP="004A6F9C">
      <w:pPr>
        <w:spacing w:line="200" w:lineRule="exact"/>
        <w:rPr>
          <w:b/>
          <w:sz w:val="28"/>
          <w:szCs w:val="28"/>
        </w:rPr>
      </w:pPr>
      <w:r w:rsidRPr="0049442C">
        <w:rPr>
          <w:b/>
          <w:sz w:val="28"/>
          <w:szCs w:val="28"/>
        </w:rPr>
        <w:t>Physical Activity:</w:t>
      </w:r>
    </w:p>
    <w:p w:rsidR="00C92AEC" w:rsidRPr="0049442C" w:rsidRDefault="004A6F9C" w:rsidP="004A6F9C">
      <w:pPr>
        <w:spacing w:line="200" w:lineRule="exact"/>
        <w:rPr>
          <w:b/>
        </w:rPr>
      </w:pPr>
      <w:r>
        <w:rPr>
          <w:b/>
        </w:rPr>
        <w:t xml:space="preserve">How would you describe your activity at work </w:t>
      </w:r>
      <w:r w:rsidR="004E3FDA" w:rsidRPr="0049442C">
        <w:rPr>
          <w:b/>
        </w:rPr>
        <w:t xml:space="preserve">?  Circle </w:t>
      </w:r>
      <w:r>
        <w:rPr>
          <w:b/>
        </w:rPr>
        <w:t xml:space="preserve">ONE that </w:t>
      </w:r>
      <w:r w:rsidR="004E3FDA" w:rsidRPr="0049442C">
        <w:rPr>
          <w:b/>
        </w:rPr>
        <w:t>applies.</w:t>
      </w:r>
    </w:p>
    <w:p w:rsidR="004E3FDA" w:rsidRDefault="004A6F9C" w:rsidP="004A6F9C">
      <w:pPr>
        <w:spacing w:line="200" w:lineRule="exact"/>
      </w:pPr>
      <w:r>
        <w:t xml:space="preserve">Constantly moving /  </w:t>
      </w:r>
      <w:r w:rsidR="00C92AEC">
        <w:t>Somewhat active</w:t>
      </w:r>
      <w:r w:rsidR="004E3FDA">
        <w:t xml:space="preserve"> </w:t>
      </w:r>
      <w:r>
        <w:t xml:space="preserve"> /  Mostly sedentary</w:t>
      </w:r>
    </w:p>
    <w:p w:rsidR="004E3FDA" w:rsidRPr="0049442C" w:rsidRDefault="004A6F9C" w:rsidP="004A6F9C">
      <w:pPr>
        <w:spacing w:line="200" w:lineRule="exact"/>
      </w:pPr>
      <w:r>
        <w:t xml:space="preserve">Do you exercise regularly? </w:t>
      </w:r>
      <w:r w:rsidR="004E3FDA" w:rsidRPr="0049442C">
        <w:t xml:space="preserve">  </w:t>
      </w:r>
      <w:r w:rsidR="00D96C5D" w:rsidRPr="0049442C">
        <w:t>Yes</w:t>
      </w:r>
      <w:r>
        <w:t>/</w:t>
      </w:r>
      <w:r w:rsidR="00D96C5D" w:rsidRPr="0049442C">
        <w:t xml:space="preserve"> No</w:t>
      </w:r>
    </w:p>
    <w:p w:rsidR="00326C17" w:rsidRDefault="004A6F9C" w:rsidP="004A6F9C">
      <w:pPr>
        <w:spacing w:line="200" w:lineRule="exact"/>
      </w:pPr>
      <w:r>
        <w:t xml:space="preserve">What </w:t>
      </w:r>
      <w:r w:rsidR="004E3FDA">
        <w:t xml:space="preserve">exercise </w:t>
      </w:r>
      <w:r>
        <w:t xml:space="preserve">do you </w:t>
      </w:r>
      <w:r w:rsidR="00C92AEC">
        <w:t>usually</w:t>
      </w:r>
      <w:r>
        <w:t xml:space="preserve"> do? _____</w:t>
      </w:r>
      <w:r w:rsidR="004E3FDA">
        <w:t>___</w:t>
      </w:r>
      <w:r w:rsidR="00C92AEC">
        <w:t>__________________</w:t>
      </w:r>
      <w:r w:rsidR="00326C17">
        <w:t>_______</w:t>
      </w:r>
      <w:r w:rsidR="0032086D">
        <w:t>_______________</w:t>
      </w:r>
      <w:r w:rsidR="00326C17">
        <w:t>_</w:t>
      </w:r>
      <w:r w:rsidR="003A4994">
        <w:t>_</w:t>
      </w:r>
    </w:p>
    <w:p w:rsidR="004E3FDA" w:rsidRDefault="004A6F9C" w:rsidP="004A6F9C">
      <w:pPr>
        <w:spacing w:line="200" w:lineRule="exact"/>
      </w:pPr>
      <w:r>
        <w:t xml:space="preserve">How many  minutes do you exercise each time ?  </w:t>
      </w:r>
      <w:r w:rsidR="007865AA">
        <w:t>_____________</w:t>
      </w:r>
      <w:r w:rsidR="00C92AEC">
        <w:t>minutes.</w:t>
      </w:r>
    </w:p>
    <w:p w:rsidR="00334F13" w:rsidRDefault="004A6F9C" w:rsidP="004A6F9C">
      <w:pPr>
        <w:spacing w:line="200" w:lineRule="exact"/>
      </w:pPr>
      <w:r>
        <w:t xml:space="preserve">How many times do you </w:t>
      </w:r>
      <w:r w:rsidR="00C92AEC">
        <w:t>exercise</w:t>
      </w:r>
      <w:r w:rsidR="00326C17">
        <w:t xml:space="preserve"> in a </w:t>
      </w:r>
      <w:r>
        <w:t xml:space="preserve">week ? </w:t>
      </w:r>
      <w:r w:rsidR="003A4994">
        <w:t>________________________________________</w:t>
      </w:r>
    </w:p>
    <w:p w:rsidR="003A4994" w:rsidRDefault="00326C17" w:rsidP="004A6F9C">
      <w:pPr>
        <w:spacing w:line="200" w:lineRule="exact"/>
      </w:pPr>
      <w:r>
        <w:t xml:space="preserve">I </w:t>
      </w:r>
      <w:r w:rsidR="004A6F9C">
        <w:t>am</w:t>
      </w:r>
      <w:r>
        <w:t xml:space="preserve"> unable to exercise </w:t>
      </w:r>
      <w:r w:rsidR="003A4994">
        <w:t>because</w:t>
      </w:r>
      <w:r w:rsidR="004A6F9C">
        <w:t>:_______</w:t>
      </w:r>
      <w:r w:rsidR="003A4994">
        <w:t>____________________________________________</w:t>
      </w:r>
    </w:p>
    <w:p w:rsidR="004A6F9C" w:rsidRDefault="004A6F9C" w:rsidP="004A6F9C">
      <w:pPr>
        <w:spacing w:line="200" w:lineRule="exact"/>
        <w:rPr>
          <w:b/>
          <w:sz w:val="28"/>
          <w:szCs w:val="28"/>
        </w:rPr>
      </w:pPr>
    </w:p>
    <w:p w:rsidR="007865AA" w:rsidRPr="0049442C" w:rsidRDefault="007865AA" w:rsidP="004A6F9C">
      <w:pPr>
        <w:spacing w:line="200" w:lineRule="exact"/>
        <w:rPr>
          <w:b/>
          <w:sz w:val="28"/>
          <w:szCs w:val="28"/>
        </w:rPr>
      </w:pPr>
      <w:r w:rsidRPr="0049442C">
        <w:rPr>
          <w:b/>
          <w:sz w:val="28"/>
          <w:szCs w:val="28"/>
        </w:rPr>
        <w:t>Sleep:</w:t>
      </w:r>
    </w:p>
    <w:p w:rsidR="007865AA" w:rsidRDefault="007865AA" w:rsidP="004A6F9C">
      <w:pPr>
        <w:spacing w:line="200" w:lineRule="exact"/>
      </w:pPr>
      <w:r>
        <w:t>I sleep at _____________</w:t>
      </w:r>
      <w:r w:rsidR="00326C17">
        <w:t>am/pm and wake up at___________am/pm.</w:t>
      </w:r>
    </w:p>
    <w:p w:rsidR="002B7B97" w:rsidRDefault="008F012F" w:rsidP="004A6F9C">
      <w:pPr>
        <w:spacing w:line="200" w:lineRule="exact"/>
      </w:pPr>
      <w:r>
        <w:t>I wake up</w:t>
      </w:r>
      <w:r w:rsidR="003A4994">
        <w:t xml:space="preserve"> </w:t>
      </w:r>
      <w:r w:rsidR="004A6F9C">
        <w:t>_____</w:t>
      </w:r>
      <w:r>
        <w:t xml:space="preserve"> times a night </w:t>
      </w:r>
      <w:r w:rsidR="004A6F9C">
        <w:t>because</w:t>
      </w:r>
      <w:r>
        <w:t>______________</w:t>
      </w:r>
      <w:r w:rsidR="00326C17">
        <w:t>______</w:t>
      </w:r>
      <w:r w:rsidR="0032086D">
        <w:t>_____________________</w:t>
      </w:r>
      <w:r w:rsidR="003A4994">
        <w:t>___</w:t>
      </w:r>
      <w:r>
        <w:t>_</w:t>
      </w:r>
    </w:p>
    <w:p w:rsidR="00902075" w:rsidRDefault="008F012F" w:rsidP="004A6F9C">
      <w:pPr>
        <w:spacing w:line="200" w:lineRule="exact"/>
        <w:rPr>
          <w:b/>
          <w:sz w:val="28"/>
          <w:szCs w:val="28"/>
        </w:rPr>
      </w:pPr>
      <w:r>
        <w:t xml:space="preserve">My last </w:t>
      </w:r>
      <w:r w:rsidR="004A6F9C">
        <w:t>full glass of liquid intake in the day is</w:t>
      </w:r>
      <w:r>
        <w:t xml:space="preserve"> at __________</w:t>
      </w:r>
      <w:r w:rsidR="004A6F9C">
        <w:t>___________________________</w:t>
      </w:r>
    </w:p>
    <w:p w:rsidR="004A6F9C" w:rsidRDefault="004A6F9C" w:rsidP="004A6F9C">
      <w:pPr>
        <w:spacing w:line="200" w:lineRule="exact"/>
        <w:rPr>
          <w:b/>
          <w:sz w:val="28"/>
          <w:szCs w:val="28"/>
        </w:rPr>
      </w:pPr>
    </w:p>
    <w:p w:rsidR="008F012F" w:rsidRPr="0049442C" w:rsidRDefault="008F012F" w:rsidP="004A6F9C">
      <w:pPr>
        <w:spacing w:line="200" w:lineRule="exact"/>
        <w:rPr>
          <w:b/>
          <w:sz w:val="28"/>
          <w:szCs w:val="28"/>
        </w:rPr>
      </w:pPr>
      <w:r w:rsidRPr="0049442C">
        <w:rPr>
          <w:b/>
          <w:sz w:val="28"/>
          <w:szCs w:val="28"/>
        </w:rPr>
        <w:t>Stress:</w:t>
      </w:r>
    </w:p>
    <w:p w:rsidR="004A6F9C" w:rsidRDefault="004A6F9C" w:rsidP="004A6F9C">
      <w:pPr>
        <w:spacing w:line="200" w:lineRule="exact"/>
      </w:pPr>
      <w:r>
        <w:t xml:space="preserve">What was your </w:t>
      </w:r>
      <w:r w:rsidR="00B11E3B">
        <w:t>stress l</w:t>
      </w:r>
      <w:r w:rsidR="001B4DED">
        <w:t>e</w:t>
      </w:r>
      <w:r w:rsidR="00B11E3B">
        <w:t>vel during t</w:t>
      </w:r>
      <w:r w:rsidR="00F1522B">
        <w:t>he</w:t>
      </w:r>
      <w:r w:rsidR="00B11E3B">
        <w:t xml:space="preserve"> past year</w:t>
      </w:r>
      <w:r w:rsidR="001B4DED">
        <w:t xml:space="preserve"> on a scale of 1 to 10, With 10 being the highest stress </w:t>
      </w:r>
    </w:p>
    <w:p w:rsidR="00902075" w:rsidRDefault="001B4DED" w:rsidP="004A6F9C">
      <w:pPr>
        <w:spacing w:line="200" w:lineRule="exact"/>
      </w:pPr>
      <w:r>
        <w:t>level._______.</w:t>
      </w:r>
    </w:p>
    <w:p w:rsidR="003A4994" w:rsidRDefault="004A6F9C" w:rsidP="004A6F9C">
      <w:pPr>
        <w:spacing w:after="120" w:line="200" w:lineRule="exact"/>
      </w:pPr>
      <w:r>
        <w:t>How does stress affect you on a day to day basis ? ____</w:t>
      </w:r>
      <w:r w:rsidR="003A4994">
        <w:t>________________________________________</w:t>
      </w:r>
    </w:p>
    <w:p w:rsidR="004A6F9C" w:rsidRDefault="004A6F9C" w:rsidP="004A6F9C">
      <w:pPr>
        <w:spacing w:after="120" w:line="200" w:lineRule="exact"/>
      </w:pPr>
    </w:p>
    <w:p w:rsidR="003A4994" w:rsidRDefault="004A6F9C" w:rsidP="004A6F9C">
      <w:pPr>
        <w:spacing w:after="120" w:line="200" w:lineRule="exact"/>
      </w:pPr>
      <w:r>
        <w:t xml:space="preserve">What is the </w:t>
      </w:r>
      <w:r w:rsidR="004B0198">
        <w:t xml:space="preserve">main cause of </w:t>
      </w:r>
      <w:r>
        <w:t>your</w:t>
      </w:r>
      <w:r w:rsidR="004B0198">
        <w:t xml:space="preserve"> stress</w:t>
      </w:r>
      <w:r w:rsidR="003A4994">
        <w:t>?</w:t>
      </w:r>
      <w:r>
        <w:t>____</w:t>
      </w:r>
      <w:r w:rsidR="003A4994">
        <w:t>_________________________________________________</w:t>
      </w:r>
    </w:p>
    <w:p w:rsidR="004A6F9C" w:rsidRDefault="004A6F9C" w:rsidP="004A6F9C">
      <w:pPr>
        <w:spacing w:after="120" w:line="200" w:lineRule="exact"/>
      </w:pPr>
    </w:p>
    <w:p w:rsidR="00902075" w:rsidRDefault="00902075" w:rsidP="004A6F9C">
      <w:pPr>
        <w:spacing w:after="120" w:line="200" w:lineRule="exact"/>
      </w:pPr>
    </w:p>
    <w:p w:rsidR="00F609F0" w:rsidRDefault="004A6F9C" w:rsidP="004A6F9C">
      <w:pPr>
        <w:spacing w:after="120" w:line="200" w:lineRule="exact"/>
        <w:rPr>
          <w:b/>
          <w:sz w:val="24"/>
          <w:szCs w:val="28"/>
        </w:rPr>
      </w:pPr>
      <w:r w:rsidRPr="004A6F9C">
        <w:rPr>
          <w:b/>
          <w:sz w:val="24"/>
          <w:szCs w:val="28"/>
        </w:rPr>
        <w:t xml:space="preserve">Have you ever used any of the following medications? </w:t>
      </w:r>
    </w:p>
    <w:p w:rsidR="004A6F9C" w:rsidRPr="004A6F9C" w:rsidRDefault="004A6F9C" w:rsidP="004A6F9C">
      <w:pPr>
        <w:spacing w:after="120" w:line="200" w:lineRule="exact"/>
        <w:rPr>
          <w:b/>
          <w:sz w:val="24"/>
          <w:szCs w:val="28"/>
        </w:rPr>
      </w:pPr>
    </w:p>
    <w:p w:rsidR="00F609F0" w:rsidRDefault="00F609F0" w:rsidP="004A6F9C">
      <w:pPr>
        <w:spacing w:after="240" w:line="200" w:lineRule="exact"/>
      </w:pPr>
      <w:r>
        <w:t>Phentermine</w:t>
      </w:r>
      <w:r w:rsidR="004A6F9C">
        <w:t xml:space="preserve"> (Adipex-P)      </w:t>
      </w:r>
      <w:r w:rsidR="004A6F9C">
        <w:tab/>
        <w:t>Yes  /  No  /  I don’t know</w:t>
      </w:r>
    </w:p>
    <w:p w:rsidR="004A6F9C" w:rsidRDefault="00F609F0" w:rsidP="004A6F9C">
      <w:pPr>
        <w:spacing w:after="240" w:line="200" w:lineRule="exact"/>
      </w:pPr>
      <w:r>
        <w:t>Metformin</w:t>
      </w:r>
      <w:r w:rsidR="004A6F9C">
        <w:t xml:space="preserve"> (Glucophage)</w:t>
      </w:r>
      <w:r w:rsidR="004A6F9C" w:rsidRPr="004A6F9C">
        <w:t xml:space="preserve"> </w:t>
      </w:r>
      <w:r w:rsidR="004A6F9C">
        <w:tab/>
        <w:t>Yes  /  No  /  I don’t know</w:t>
      </w:r>
    </w:p>
    <w:p w:rsidR="004A6F9C" w:rsidRDefault="00F609F0" w:rsidP="004A6F9C">
      <w:pPr>
        <w:spacing w:after="240" w:line="200" w:lineRule="exact"/>
      </w:pPr>
      <w:r>
        <w:t>Topiramate</w:t>
      </w:r>
      <w:r w:rsidR="004A6F9C">
        <w:t xml:space="preserve"> (Topamax)</w:t>
      </w:r>
      <w:r w:rsidR="004A6F9C" w:rsidRPr="004A6F9C">
        <w:t xml:space="preserve"> </w:t>
      </w:r>
      <w:r w:rsidR="004A6F9C">
        <w:tab/>
      </w:r>
      <w:r w:rsidR="004A6F9C">
        <w:tab/>
        <w:t>Yes  /  No  /  I don’t know</w:t>
      </w:r>
    </w:p>
    <w:p w:rsidR="004A6F9C" w:rsidRDefault="004A6F9C" w:rsidP="004A6F9C">
      <w:pPr>
        <w:spacing w:after="240" w:line="200" w:lineRule="exact"/>
      </w:pPr>
      <w:r>
        <w:t>Bupropion (</w:t>
      </w:r>
      <w:r w:rsidR="00F609F0">
        <w:t>Wellbutrin</w:t>
      </w:r>
      <w:r>
        <w:t xml:space="preserve">) </w:t>
      </w:r>
      <w:r>
        <w:tab/>
      </w:r>
      <w:r>
        <w:tab/>
      </w:r>
      <w:r w:rsidRPr="004A6F9C">
        <w:t xml:space="preserve"> </w:t>
      </w:r>
      <w:r>
        <w:t>Yes  /  No  /  I don’t know</w:t>
      </w:r>
    </w:p>
    <w:p w:rsidR="004A6F9C" w:rsidRDefault="004A6F9C" w:rsidP="004A6F9C">
      <w:pPr>
        <w:spacing w:after="240" w:line="200" w:lineRule="exact"/>
      </w:pPr>
      <w:r>
        <w:t>Lorcaserin  (Belviq)</w:t>
      </w:r>
      <w:r w:rsidRPr="004A6F9C">
        <w:t xml:space="preserve"> </w:t>
      </w:r>
      <w:r>
        <w:tab/>
      </w:r>
      <w:r>
        <w:tab/>
        <w:t>Yes  /  No  /  I don’t know</w:t>
      </w:r>
    </w:p>
    <w:p w:rsidR="004A6F9C" w:rsidRDefault="004A6F9C" w:rsidP="004A6F9C">
      <w:pPr>
        <w:spacing w:after="240" w:line="200" w:lineRule="exact"/>
      </w:pPr>
      <w:r>
        <w:t>Orlistat ( Alli/ Xenical)</w:t>
      </w:r>
      <w:r w:rsidRPr="004A6F9C">
        <w:t xml:space="preserve"> </w:t>
      </w:r>
      <w:r>
        <w:tab/>
      </w:r>
      <w:r>
        <w:tab/>
        <w:t>Yes  /  No  /  I don’t know</w:t>
      </w:r>
    </w:p>
    <w:p w:rsidR="004A6F9C" w:rsidRDefault="004A6F9C" w:rsidP="004A6F9C">
      <w:pPr>
        <w:spacing w:after="240" w:line="200" w:lineRule="exact"/>
      </w:pPr>
      <w:r>
        <w:lastRenderedPageBreak/>
        <w:t>Qsymia</w:t>
      </w:r>
      <w:r>
        <w:tab/>
      </w:r>
      <w:r>
        <w:tab/>
      </w:r>
      <w:r>
        <w:tab/>
      </w:r>
      <w:r>
        <w:tab/>
        <w:t>Yes  /  No  /  I don’t know</w:t>
      </w:r>
    </w:p>
    <w:p w:rsidR="004A6F9C" w:rsidRDefault="004A6F9C" w:rsidP="004A6F9C">
      <w:pPr>
        <w:spacing w:after="240" w:line="200" w:lineRule="exact"/>
      </w:pPr>
      <w:r>
        <w:t>Contrave</w:t>
      </w:r>
      <w:r w:rsidRPr="004A6F9C">
        <w:t xml:space="preserve"> </w:t>
      </w:r>
      <w:r>
        <w:tab/>
      </w:r>
      <w:r>
        <w:tab/>
      </w:r>
      <w:r>
        <w:tab/>
        <w:t>Yes  /  No  /  I don’t know</w:t>
      </w:r>
    </w:p>
    <w:p w:rsidR="004A6F9C" w:rsidRDefault="00F609F0" w:rsidP="004A6F9C">
      <w:pPr>
        <w:spacing w:after="240" w:line="200" w:lineRule="exact"/>
      </w:pPr>
      <w:r>
        <w:t>Saxenda</w:t>
      </w:r>
      <w:r w:rsidR="004A6F9C">
        <w:t xml:space="preserve">/ Victoza </w:t>
      </w:r>
      <w:r w:rsidR="004A6F9C">
        <w:tab/>
        <w:t xml:space="preserve"> </w:t>
      </w:r>
      <w:r w:rsidR="004A6F9C">
        <w:tab/>
        <w:t>Yes  /  No  /  I don’t know</w:t>
      </w:r>
    </w:p>
    <w:p w:rsidR="004A6F9C" w:rsidRDefault="004A6F9C" w:rsidP="004A6F9C">
      <w:pPr>
        <w:spacing w:after="240" w:line="200" w:lineRule="exact"/>
      </w:pPr>
      <w:r>
        <w:t>Invokana/</w:t>
      </w:r>
      <w:r w:rsidRPr="004A6F9C">
        <w:t xml:space="preserve"> </w:t>
      </w:r>
      <w:r>
        <w:t>Farxiga/ Jardiance</w:t>
      </w:r>
      <w:r>
        <w:tab/>
        <w:t>Yes  /  No  /  I don’t know</w:t>
      </w:r>
    </w:p>
    <w:p w:rsidR="00F609F0" w:rsidRDefault="00F609F0" w:rsidP="004A6F9C">
      <w:pPr>
        <w:spacing w:after="120" w:line="200" w:lineRule="exact"/>
      </w:pPr>
    </w:p>
    <w:p w:rsidR="003466A6" w:rsidRPr="003466A6" w:rsidRDefault="003466A6" w:rsidP="004A6F9C">
      <w:pPr>
        <w:spacing w:after="120" w:line="200" w:lineRule="exact"/>
      </w:pPr>
    </w:p>
    <w:sectPr w:rsidR="003466A6" w:rsidRPr="003466A6" w:rsidSect="004A6F9C">
      <w:pgSz w:w="12240" w:h="15840"/>
      <w:pgMar w:top="1350" w:right="144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55A9" w:rsidRDefault="000D55A9" w:rsidP="00DA2647">
      <w:pPr>
        <w:spacing w:after="0" w:line="240" w:lineRule="auto"/>
      </w:pPr>
      <w:r>
        <w:separator/>
      </w:r>
    </w:p>
  </w:endnote>
  <w:endnote w:type="continuationSeparator" w:id="0">
    <w:p w:rsidR="000D55A9" w:rsidRDefault="000D55A9" w:rsidP="00DA26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55A9" w:rsidRDefault="000D55A9" w:rsidP="00DA2647">
      <w:pPr>
        <w:spacing w:after="0" w:line="240" w:lineRule="auto"/>
      </w:pPr>
      <w:r>
        <w:separator/>
      </w:r>
    </w:p>
  </w:footnote>
  <w:footnote w:type="continuationSeparator" w:id="0">
    <w:p w:rsidR="000D55A9" w:rsidRDefault="000D55A9" w:rsidP="00DA26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336417"/>
    <w:multiLevelType w:val="hybridMultilevel"/>
    <w:tmpl w:val="324A8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D471A"/>
    <w:multiLevelType w:val="hybridMultilevel"/>
    <w:tmpl w:val="2BA49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1F74B1"/>
    <w:multiLevelType w:val="hybridMultilevel"/>
    <w:tmpl w:val="70AA9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427720"/>
    <w:multiLevelType w:val="hybridMultilevel"/>
    <w:tmpl w:val="234EF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78553E"/>
    <w:multiLevelType w:val="hybridMultilevel"/>
    <w:tmpl w:val="A45CC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EB6DAA"/>
    <w:multiLevelType w:val="hybridMultilevel"/>
    <w:tmpl w:val="9AE25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F95371"/>
    <w:multiLevelType w:val="hybridMultilevel"/>
    <w:tmpl w:val="B1F80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MDE1NjA0MjMwMbZQ0lEKTi0uzszPAykwqQUAAHFehCwAAAA="/>
  </w:docVars>
  <w:rsids>
    <w:rsidRoot w:val="00D85525"/>
    <w:rsid w:val="00061089"/>
    <w:rsid w:val="000861DF"/>
    <w:rsid w:val="00086A2A"/>
    <w:rsid w:val="00096EFC"/>
    <w:rsid w:val="000A1DB1"/>
    <w:rsid w:val="000D55A9"/>
    <w:rsid w:val="000F72BD"/>
    <w:rsid w:val="001B4DED"/>
    <w:rsid w:val="001D47CA"/>
    <w:rsid w:val="002B7B97"/>
    <w:rsid w:val="0032086D"/>
    <w:rsid w:val="00320B8C"/>
    <w:rsid w:val="00326C17"/>
    <w:rsid w:val="00334F13"/>
    <w:rsid w:val="00342007"/>
    <w:rsid w:val="00343C65"/>
    <w:rsid w:val="003466A6"/>
    <w:rsid w:val="003A4994"/>
    <w:rsid w:val="003B5315"/>
    <w:rsid w:val="0049442C"/>
    <w:rsid w:val="004A6F9C"/>
    <w:rsid w:val="004B0198"/>
    <w:rsid w:val="004E3FDA"/>
    <w:rsid w:val="005166ED"/>
    <w:rsid w:val="005650D1"/>
    <w:rsid w:val="005D3DD4"/>
    <w:rsid w:val="00745272"/>
    <w:rsid w:val="00762372"/>
    <w:rsid w:val="007865AA"/>
    <w:rsid w:val="00801A00"/>
    <w:rsid w:val="008C12BB"/>
    <w:rsid w:val="008D5F35"/>
    <w:rsid w:val="008F012F"/>
    <w:rsid w:val="00902075"/>
    <w:rsid w:val="009D2CCD"/>
    <w:rsid w:val="00A17284"/>
    <w:rsid w:val="00A24918"/>
    <w:rsid w:val="00A26272"/>
    <w:rsid w:val="00A62EDA"/>
    <w:rsid w:val="00A64892"/>
    <w:rsid w:val="00B10D43"/>
    <w:rsid w:val="00B11E3B"/>
    <w:rsid w:val="00B710DF"/>
    <w:rsid w:val="00C029C4"/>
    <w:rsid w:val="00C92AEC"/>
    <w:rsid w:val="00CA454E"/>
    <w:rsid w:val="00CC5EFB"/>
    <w:rsid w:val="00D676AD"/>
    <w:rsid w:val="00D85525"/>
    <w:rsid w:val="00D96C5D"/>
    <w:rsid w:val="00DA2647"/>
    <w:rsid w:val="00ED00ED"/>
    <w:rsid w:val="00EE4BFD"/>
    <w:rsid w:val="00F1522B"/>
    <w:rsid w:val="00F23C03"/>
    <w:rsid w:val="00F609F0"/>
    <w:rsid w:val="00FF3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019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34F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F1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A26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647"/>
  </w:style>
  <w:style w:type="paragraph" w:styleId="Footer">
    <w:name w:val="footer"/>
    <w:basedOn w:val="Normal"/>
    <w:link w:val="FooterChar"/>
    <w:uiPriority w:val="99"/>
    <w:unhideWhenUsed/>
    <w:rsid w:val="00DA26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6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A7AC6D-E254-412A-B388-6908B2AF04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70</Words>
  <Characters>439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4-18T18:10:00Z</dcterms:created>
  <dcterms:modified xsi:type="dcterms:W3CDTF">2019-04-18T22:22:00Z</dcterms:modified>
  <cp:contentStatus/>
</cp:coreProperties>
</file>